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7F0" w:rsidRDefault="002B0106">
      <w:r>
        <w:t xml:space="preserve">Gilles de </w:t>
      </w:r>
      <w:proofErr w:type="spellStart"/>
      <w:r>
        <w:t>Rais</w:t>
      </w:r>
      <w:proofErr w:type="spellEnd"/>
      <w:r>
        <w:t xml:space="preserve">: </w:t>
      </w:r>
      <w:r w:rsidR="005716B3">
        <w:t xml:space="preserve">                                            0 </w:t>
      </w:r>
    </w:p>
    <w:p w:rsidR="002B0106" w:rsidRDefault="002B0106">
      <w:r>
        <w:rPr>
          <w:noProof/>
        </w:rPr>
        <w:drawing>
          <wp:inline distT="0" distB="0" distL="0" distR="0">
            <wp:extent cx="1724025" cy="2647950"/>
            <wp:effectExtent l="0" t="0" r="9525" b="0"/>
            <wp:docPr id="1" name="Picture 1" descr="C:\Users\sethu\AppData\Local\Microsoft\Windows\INetCache\Content.MSO\8AD02F3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thu\AppData\Local\Microsoft\Windows\INetCache\Content.MSO\8AD02F36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/>
    <w:p w:rsidR="002B0106" w:rsidRDefault="002B0106">
      <w:r>
        <w:t xml:space="preserve">Elizabeth Bathory: </w:t>
      </w:r>
      <w:r w:rsidR="005716B3">
        <w:t xml:space="preserve">                              35</w:t>
      </w:r>
    </w:p>
    <w:p w:rsidR="002B0106" w:rsidRDefault="002B0106">
      <w:r>
        <w:rPr>
          <w:noProof/>
        </w:rPr>
        <w:drawing>
          <wp:inline distT="0" distB="0" distL="0" distR="0">
            <wp:extent cx="1800225" cy="2543175"/>
            <wp:effectExtent l="0" t="0" r="9525" b="9525"/>
            <wp:docPr id="2" name="Picture 2" descr="C:\Users\sethu\AppData\Local\Microsoft\Windows\INetCache\Content.MSO\A24FF8B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ethu\AppData\Local\Microsoft\Windows\INetCache\Content.MSO\A24FF8B4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>
      <w:proofErr w:type="spellStart"/>
      <w:r>
        <w:t>Maximillien</w:t>
      </w:r>
      <w:proofErr w:type="spellEnd"/>
      <w:r>
        <w:t xml:space="preserve"> de Robespierre: </w:t>
      </w:r>
      <w:r w:rsidR="005716B3">
        <w:t xml:space="preserve">                    57 </w:t>
      </w:r>
    </w:p>
    <w:p w:rsidR="002B0106" w:rsidRDefault="002B0106">
      <w:r>
        <w:rPr>
          <w:noProof/>
        </w:rPr>
        <w:lastRenderedPageBreak/>
        <w:drawing>
          <wp:inline distT="0" distB="0" distL="0" distR="0">
            <wp:extent cx="2143125" cy="2143125"/>
            <wp:effectExtent l="0" t="0" r="9525" b="9525"/>
            <wp:docPr id="3" name="Picture 3" descr="C:\Users\sethu\AppData\Local\Microsoft\Windows\INetCache\Content.MSO\77A544E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ethu\AppData\Local\Microsoft\Windows\INetCache\Content.MSO\77A544E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>
      <w:r>
        <w:t xml:space="preserve">Thomas Brown: </w:t>
      </w:r>
      <w:r w:rsidR="005716B3">
        <w:t xml:space="preserve">                                                               90</w:t>
      </w:r>
    </w:p>
    <w:p w:rsidR="002B0106" w:rsidRDefault="002B0106">
      <w:r>
        <w:rPr>
          <w:noProof/>
        </w:rPr>
        <w:drawing>
          <wp:inline distT="0" distB="0" distL="0" distR="0">
            <wp:extent cx="3796394" cy="2528888"/>
            <wp:effectExtent l="0" t="0" r="0" b="5080"/>
            <wp:docPr id="4" name="Picture 4" descr="GettyImages-51238940202-002c3b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ettyImages-51238940202-002c3b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809" cy="2537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>
      <w:r>
        <w:t xml:space="preserve">Charlotte Corday: </w:t>
      </w:r>
      <w:r w:rsidR="005716B3">
        <w:t xml:space="preserve">                                                             95</w:t>
      </w:r>
    </w:p>
    <w:p w:rsidR="002B0106" w:rsidRDefault="002B0106">
      <w:r>
        <w:rPr>
          <w:noProof/>
        </w:rPr>
        <w:drawing>
          <wp:inline distT="0" distB="0" distL="0" distR="0">
            <wp:extent cx="2099237" cy="2595563"/>
            <wp:effectExtent l="0" t="0" r="0" b="0"/>
            <wp:docPr id="5" name="Picture 5" descr="Image result for charlotte cor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charlotte corda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705" cy="259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>
      <w:r>
        <w:lastRenderedPageBreak/>
        <w:t xml:space="preserve">Lui </w:t>
      </w:r>
      <w:proofErr w:type="spellStart"/>
      <w:r>
        <w:t>Bengli</w:t>
      </w:r>
      <w:proofErr w:type="spellEnd"/>
      <w:r>
        <w:t xml:space="preserve">: </w:t>
      </w:r>
      <w:r w:rsidR="005716B3">
        <w:t xml:space="preserve">                                                    99</w:t>
      </w:r>
    </w:p>
    <w:p w:rsidR="002B0106" w:rsidRDefault="002B0106">
      <w:r>
        <w:rPr>
          <w:noProof/>
        </w:rPr>
        <w:drawing>
          <wp:inline distT="0" distB="0" distL="0" distR="0">
            <wp:extent cx="5943600" cy="4161790"/>
            <wp:effectExtent l="0" t="0" r="0" b="0"/>
            <wp:docPr id="6" name="Picture 6" descr="Image result for liu pengl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liu pengli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/>
    <w:p w:rsidR="002B0106" w:rsidRDefault="002B0106">
      <w:r>
        <w:t xml:space="preserve">Belle </w:t>
      </w:r>
      <w:proofErr w:type="spellStart"/>
      <w:r>
        <w:t>Gunness</w:t>
      </w:r>
      <w:proofErr w:type="spellEnd"/>
      <w:r>
        <w:t xml:space="preserve">: </w:t>
      </w:r>
      <w:r w:rsidR="005716B3">
        <w:t xml:space="preserve">                                     110</w:t>
      </w:r>
    </w:p>
    <w:p w:rsidR="002B0106" w:rsidRDefault="002B0106">
      <w:r>
        <w:rPr>
          <w:noProof/>
        </w:rPr>
        <w:drawing>
          <wp:inline distT="0" distB="0" distL="0" distR="0">
            <wp:extent cx="2847975" cy="1600200"/>
            <wp:effectExtent l="0" t="0" r="9525" b="0"/>
            <wp:docPr id="7" name="Picture 7" descr="C:\Users\sethu\AppData\Local\Microsoft\Windows\INetCache\Content.MSO\6650CAF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ethu\AppData\Local\Microsoft\Windows\INetCache\Content.MSO\6650CAF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>
      <w:r>
        <w:t xml:space="preserve">Thug </w:t>
      </w:r>
      <w:proofErr w:type="spellStart"/>
      <w:r>
        <w:t>Behram</w:t>
      </w:r>
      <w:proofErr w:type="spellEnd"/>
      <w:r>
        <w:t xml:space="preserve">: </w:t>
      </w:r>
      <w:r w:rsidR="005716B3">
        <w:t xml:space="preserve">       159</w:t>
      </w:r>
    </w:p>
    <w:p w:rsidR="002B0106" w:rsidRDefault="002B0106">
      <w:r>
        <w:rPr>
          <w:noProof/>
        </w:rPr>
        <w:lastRenderedPageBreak/>
        <w:drawing>
          <wp:inline distT="0" distB="0" distL="0" distR="0">
            <wp:extent cx="2762250" cy="1657350"/>
            <wp:effectExtent l="0" t="0" r="0" b="0"/>
            <wp:docPr id="8" name="Picture 8" descr="C:\Users\sethu\AppData\Local\Microsoft\Windows\INetCache\Content.MSO\2B68271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ethu\AppData\Local\Microsoft\Windows\INetCache\Content.MSO\2B68271D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106" w:rsidRDefault="002B0106"/>
    <w:p w:rsidR="002B0106" w:rsidRDefault="002B0106">
      <w:r>
        <w:t xml:space="preserve">Avg Amount of </w:t>
      </w:r>
      <w:proofErr w:type="spellStart"/>
      <w:r>
        <w:t>Caffine</w:t>
      </w:r>
      <w:proofErr w:type="spellEnd"/>
      <w:r>
        <w:t xml:space="preserve"> Consumed per day: </w:t>
      </w:r>
    </w:p>
    <w:p w:rsidR="002B0106" w:rsidRDefault="002B0106">
      <w:r>
        <w:t xml:space="preserve">0 </w:t>
      </w:r>
    </w:p>
    <w:p w:rsidR="002B0106" w:rsidRDefault="002B0106">
      <w:r>
        <w:t xml:space="preserve">35 </w:t>
      </w:r>
    </w:p>
    <w:p w:rsidR="002B0106" w:rsidRDefault="002B0106">
      <w:r>
        <w:t xml:space="preserve">57 </w:t>
      </w:r>
    </w:p>
    <w:p w:rsidR="002B0106" w:rsidRDefault="002B0106">
      <w:r>
        <w:t xml:space="preserve">90 </w:t>
      </w:r>
    </w:p>
    <w:p w:rsidR="002B0106" w:rsidRDefault="002B0106">
      <w:r>
        <w:t>95</w:t>
      </w:r>
    </w:p>
    <w:p w:rsidR="002B0106" w:rsidRDefault="002B0106">
      <w:r>
        <w:t>99</w:t>
      </w:r>
    </w:p>
    <w:p w:rsidR="002B0106" w:rsidRDefault="002B0106">
      <w:r>
        <w:t>110</w:t>
      </w:r>
    </w:p>
    <w:p w:rsidR="002B0106" w:rsidRDefault="002B0106">
      <w:r>
        <w:t>159</w:t>
      </w:r>
      <w:bookmarkStart w:id="0" w:name="_GoBack"/>
      <w:bookmarkEnd w:id="0"/>
    </w:p>
    <w:p w:rsidR="002B0106" w:rsidRDefault="002B0106"/>
    <w:sectPr w:rsidR="002B0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wKSRibmBmZGJko6SsGpxcWZ+XkgBYa1AEOIAgssAAAA"/>
  </w:docVars>
  <w:rsids>
    <w:rsidRoot w:val="002B66A9"/>
    <w:rsid w:val="001E4F9B"/>
    <w:rsid w:val="002627F0"/>
    <w:rsid w:val="002A7EB1"/>
    <w:rsid w:val="002B0106"/>
    <w:rsid w:val="002B66A9"/>
    <w:rsid w:val="00364542"/>
    <w:rsid w:val="005716B3"/>
    <w:rsid w:val="008055AE"/>
    <w:rsid w:val="008C3E79"/>
    <w:rsid w:val="00C407F2"/>
    <w:rsid w:val="00CC0A9E"/>
    <w:rsid w:val="00E16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5968C"/>
  <w15:chartTrackingRefBased/>
  <w15:docId w15:val="{272BF00C-C6A6-401F-9095-6CF2E0415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01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10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4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u Thirumal</dc:creator>
  <cp:keywords/>
  <dc:description/>
  <cp:lastModifiedBy>Sethu Thirumal</cp:lastModifiedBy>
  <cp:revision>1</cp:revision>
  <dcterms:created xsi:type="dcterms:W3CDTF">2020-01-19T01:50:00Z</dcterms:created>
  <dcterms:modified xsi:type="dcterms:W3CDTF">2020-01-19T18:38:00Z</dcterms:modified>
</cp:coreProperties>
</file>